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7b49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1697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7:19:15Z</dcterms:created>
  <dcterms:modified xsi:type="dcterms:W3CDTF">2020-12-13T17:19:15Z</dcterms:modified>
</cp:coreProperties>
</file>